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20ABF5" w14:textId="13D74B2C" w:rsidR="008172B0" w:rsidRPr="008172B0" w:rsidRDefault="00360D49" w:rsidP="00CF3BF7">
      <w:pPr>
        <w:pStyle w:val="CGCaps"/>
        <w:jc w:val="left"/>
      </w:pPr>
      <w:r>
        <w:rPr>
          <w:rStyle w:val="s1"/>
        </w:rPr>
        <w:t>OFFICE OF THE DIRECTOR</w:t>
      </w:r>
    </w:p>
    <w:p w14:paraId="1E71B22B" w14:textId="77777777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P.O. BOX 942873, MS–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49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proofErr w:type="gramEnd"/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SACRAMENTO, CA 94273–0001</w:t>
      </w:r>
    </w:p>
    <w:p w14:paraId="0ACCDF23" w14:textId="3E56B455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(916) 654-6130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> 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FAX</w:t>
      </w:r>
      <w:proofErr w:type="gramEnd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 (916) 653-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5776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TTY</w:t>
      </w:r>
      <w:proofErr w:type="gramEnd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 711</w:t>
      </w:r>
    </w:p>
    <w:p w14:paraId="12FC1D72" w14:textId="190F7BA4" w:rsidR="00360D49" w:rsidRDefault="008172B0" w:rsidP="00CF3BF7">
      <w:pPr>
        <w:rPr>
          <w:rStyle w:val="Hyperlink"/>
          <w:rFonts w:ascii="Century Gothic" w:hAnsi="Century Gothic"/>
          <w:spacing w:val="2"/>
          <w:sz w:val="16"/>
          <w:szCs w:val="16"/>
          <w:u w:val="none"/>
        </w:rPr>
      </w:pPr>
      <w:hyperlink r:id="rId11" w:history="1">
        <w:r w:rsidRPr="008172B0">
          <w:rPr>
            <w:rStyle w:val="Hyperlink"/>
            <w:rFonts w:ascii="Century Gothic" w:hAnsi="Century Gothic"/>
            <w:b/>
            <w:bCs/>
            <w:spacing w:val="2"/>
            <w:sz w:val="16"/>
            <w:szCs w:val="16"/>
          </w:rPr>
          <w:t>www.dot.ca.gov</w:t>
        </w:r>
      </w:hyperlink>
      <w:r w:rsidR="00360D49">
        <w:rPr>
          <w:rStyle w:val="Hyperlink"/>
          <w:rFonts w:ascii="Century Gothic" w:hAnsi="Century Gothic"/>
          <w:b/>
          <w:bCs/>
          <w:spacing w:val="2"/>
          <w:sz w:val="16"/>
          <w:szCs w:val="16"/>
        </w:rPr>
        <w:t xml:space="preserve"> </w:t>
      </w:r>
    </w:p>
    <w:p w14:paraId="0207002C" w14:textId="619E574C" w:rsidR="00360D49" w:rsidRPr="00360D49" w:rsidRDefault="00360D49" w:rsidP="00803CAB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1287EB1C" w14:textId="03535C41" w:rsidR="00360D49" w:rsidRPr="00360D49" w:rsidRDefault="00360D49" w:rsidP="00803CAB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0EDC39B5" w14:textId="093F5970" w:rsidR="00CF73F8" w:rsidRPr="000973AA" w:rsidRDefault="007F6F66" w:rsidP="00CF73F8">
      <w:pPr>
        <w:widowControl w:val="0"/>
        <w:rPr>
          <w:rFonts w:ascii="Century Gothic" w:hAnsi="Century Gothic" w:cs="Arial"/>
          <w:color w:val="000000"/>
          <w:sz w:val="24"/>
          <w:szCs w:val="24"/>
        </w:rPr>
      </w:pPr>
      <w:commentRangeStart w:id="0"/>
      <w:r w:rsidRPr="20CE55A3">
        <w:rPr>
          <w:rFonts w:ascii="Century Gothic" w:hAnsi="Century Gothic" w:cs="Arial"/>
          <w:color w:val="000000" w:themeColor="text1"/>
          <w:sz w:val="24"/>
          <w:szCs w:val="24"/>
        </w:rPr>
        <w:t>M</w:t>
      </w:r>
      <w:r w:rsidR="004F406A" w:rsidRPr="20CE55A3">
        <w:rPr>
          <w:rFonts w:ascii="Century Gothic" w:hAnsi="Century Gothic" w:cs="Arial"/>
          <w:color w:val="000000" w:themeColor="text1"/>
          <w:sz w:val="24"/>
          <w:szCs w:val="24"/>
        </w:rPr>
        <w:t>onth</w:t>
      </w:r>
      <w:r w:rsidRPr="20CE55A3">
        <w:rPr>
          <w:rFonts w:ascii="Century Gothic" w:hAnsi="Century Gothic" w:cs="Arial"/>
          <w:color w:val="000000" w:themeColor="text1"/>
          <w:sz w:val="24"/>
          <w:szCs w:val="24"/>
        </w:rPr>
        <w:t xml:space="preserve"> </w:t>
      </w:r>
      <w:r w:rsidR="004F406A" w:rsidRPr="20CE55A3">
        <w:rPr>
          <w:rFonts w:ascii="Century Gothic" w:hAnsi="Century Gothic" w:cs="Arial"/>
          <w:color w:val="000000" w:themeColor="text1"/>
          <w:sz w:val="24"/>
          <w:szCs w:val="24"/>
        </w:rPr>
        <w:t>XX</w:t>
      </w:r>
      <w:r w:rsidRPr="20CE55A3">
        <w:rPr>
          <w:rFonts w:ascii="Century Gothic" w:hAnsi="Century Gothic" w:cs="Arial"/>
          <w:color w:val="000000" w:themeColor="text1"/>
          <w:sz w:val="24"/>
          <w:szCs w:val="24"/>
        </w:rPr>
        <w:t>, 20</w:t>
      </w:r>
      <w:r w:rsidR="004F406A" w:rsidRPr="20CE55A3">
        <w:rPr>
          <w:rFonts w:ascii="Century Gothic" w:hAnsi="Century Gothic" w:cs="Arial"/>
          <w:color w:val="000000" w:themeColor="text1"/>
          <w:sz w:val="24"/>
          <w:szCs w:val="24"/>
        </w:rPr>
        <w:t>XX</w:t>
      </w:r>
      <w:commentRangeEnd w:id="0"/>
      <w:r>
        <w:rPr>
          <w:rStyle w:val="CommentReference"/>
        </w:rPr>
        <w:commentReference w:id="0"/>
      </w:r>
    </w:p>
    <w:p w14:paraId="319E88C1" w14:textId="77777777" w:rsidR="00CF73F8" w:rsidRPr="000973AA" w:rsidRDefault="00CF73F8" w:rsidP="00CF73F8">
      <w:pPr>
        <w:widowControl w:val="0"/>
        <w:rPr>
          <w:rFonts w:ascii="Century Gothic" w:hAnsi="Century Gothic" w:cs="Arial"/>
          <w:color w:val="000000"/>
          <w:sz w:val="24"/>
          <w:szCs w:val="24"/>
        </w:rPr>
      </w:pPr>
    </w:p>
    <w:p w14:paraId="29F13034" w14:textId="77777777" w:rsidR="00CF73F8" w:rsidRPr="000973AA" w:rsidRDefault="00CF73F8" w:rsidP="00CF73F8">
      <w:pPr>
        <w:widowControl w:val="0"/>
        <w:rPr>
          <w:rFonts w:ascii="Century Gothic" w:hAnsi="Century Gothic" w:cs="Arial"/>
          <w:color w:val="000000"/>
          <w:sz w:val="24"/>
          <w:szCs w:val="24"/>
        </w:rPr>
      </w:pPr>
    </w:p>
    <w:p w14:paraId="4C6B2E2C" w14:textId="2F4DC21B" w:rsidR="00CF73F8" w:rsidRPr="000973AA" w:rsidRDefault="00727D75" w:rsidP="00CF73F8">
      <w:pPr>
        <w:rPr>
          <w:rFonts w:ascii="Century Gothic" w:hAnsi="Century Gothic" w:cs="Arial"/>
          <w:color w:val="4A63B4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 xml:space="preserve">The Honorable </w:t>
      </w:r>
      <w:r w:rsidR="00E52919">
        <w:rPr>
          <w:rFonts w:ascii="Century Gothic" w:hAnsi="Century Gothic" w:cs="Arial"/>
          <w:sz w:val="24"/>
          <w:szCs w:val="24"/>
        </w:rPr>
        <w:t>Sean Duffy</w:t>
      </w:r>
    </w:p>
    <w:p w14:paraId="39A7763B" w14:textId="19DC6776" w:rsidR="00477302" w:rsidRDefault="00727D75" w:rsidP="00CF73F8">
      <w:pPr>
        <w:rPr>
          <w:rFonts w:ascii="Century Gothic" w:hAnsi="Century Gothic" w:cs="Arial"/>
          <w:sz w:val="24"/>
          <w:szCs w:val="24"/>
        </w:rPr>
      </w:pPr>
      <w:r w:rsidRPr="6218434B">
        <w:rPr>
          <w:rFonts w:ascii="Century Gothic" w:hAnsi="Century Gothic" w:cs="Arial"/>
          <w:sz w:val="24"/>
          <w:szCs w:val="24"/>
        </w:rPr>
        <w:t>Secretary</w:t>
      </w:r>
    </w:p>
    <w:p w14:paraId="47113BF9" w14:textId="07E8B36C" w:rsidR="00CF73F8" w:rsidRPr="000973AA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United States Department of Transportation</w:t>
      </w:r>
    </w:p>
    <w:p w14:paraId="7B368716" w14:textId="38173E43" w:rsidR="00CF73F8" w:rsidRPr="000973AA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1200 New Jersey Avenue, SE</w:t>
      </w:r>
    </w:p>
    <w:p w14:paraId="75E949B4" w14:textId="1A516F84" w:rsidR="00CF73F8" w:rsidRPr="000973AA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Washington, DC 20590</w:t>
      </w:r>
    </w:p>
    <w:p w14:paraId="11BD8231" w14:textId="77777777" w:rsidR="00CF73F8" w:rsidRPr="000973AA" w:rsidRDefault="00CF73F8" w:rsidP="00CF73F8">
      <w:pPr>
        <w:rPr>
          <w:rFonts w:ascii="Century Gothic" w:hAnsi="Century Gothic" w:cs="Arial"/>
          <w:sz w:val="24"/>
          <w:szCs w:val="24"/>
        </w:rPr>
      </w:pPr>
    </w:p>
    <w:p w14:paraId="2E3858C2" w14:textId="183CA984" w:rsidR="00CF73F8" w:rsidRPr="000973AA" w:rsidRDefault="00CF73F8" w:rsidP="00CF73F8">
      <w:pPr>
        <w:rPr>
          <w:rFonts w:ascii="Century Gothic" w:hAnsi="Century Gothic" w:cs="Arial"/>
          <w:sz w:val="24"/>
          <w:szCs w:val="24"/>
        </w:rPr>
      </w:pPr>
      <w:commentRangeStart w:id="1"/>
      <w:r w:rsidRPr="6218434B">
        <w:rPr>
          <w:rFonts w:ascii="Century Gothic" w:hAnsi="Century Gothic" w:cs="Arial"/>
          <w:sz w:val="24"/>
          <w:szCs w:val="24"/>
        </w:rPr>
        <w:t xml:space="preserve">Dear </w:t>
      </w:r>
      <w:r w:rsidR="00727D75" w:rsidRPr="6218434B">
        <w:rPr>
          <w:rFonts w:ascii="Century Gothic" w:hAnsi="Century Gothic" w:cs="Arial"/>
          <w:sz w:val="24"/>
          <w:szCs w:val="24"/>
        </w:rPr>
        <w:t>Secretary</w:t>
      </w:r>
      <w:r w:rsidR="00AE066B" w:rsidRPr="6218434B">
        <w:rPr>
          <w:rFonts w:ascii="Century Gothic" w:hAnsi="Century Gothic" w:cs="Arial"/>
          <w:sz w:val="24"/>
          <w:szCs w:val="24"/>
        </w:rPr>
        <w:t xml:space="preserve"> </w:t>
      </w:r>
      <w:r w:rsidR="00E52919" w:rsidRPr="6218434B">
        <w:rPr>
          <w:rFonts w:ascii="Century Gothic" w:hAnsi="Century Gothic" w:cs="Arial"/>
          <w:sz w:val="24"/>
          <w:szCs w:val="24"/>
        </w:rPr>
        <w:t>Duffy</w:t>
      </w:r>
      <w:r w:rsidRPr="6218434B">
        <w:rPr>
          <w:rFonts w:ascii="Century Gothic" w:hAnsi="Century Gothic" w:cs="Arial"/>
          <w:sz w:val="24"/>
          <w:szCs w:val="24"/>
        </w:rPr>
        <w:t xml:space="preserve">:  </w:t>
      </w:r>
      <w:commentRangeEnd w:id="1"/>
      <w:r>
        <w:rPr>
          <w:rStyle w:val="CommentReference"/>
        </w:rPr>
        <w:commentReference w:id="1"/>
      </w:r>
    </w:p>
    <w:p w14:paraId="29983A08" w14:textId="77777777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</w:p>
    <w:p w14:paraId="4FF70412" w14:textId="553EF610" w:rsidR="00727D75" w:rsidRPr="00727D75" w:rsidRDefault="00155B64" w:rsidP="00BC1048">
      <w:pPr>
        <w:pStyle w:val="CommentText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The</w:t>
      </w:r>
      <w:r w:rsidR="003A48AA" w:rsidRPr="00727D75">
        <w:rPr>
          <w:rFonts w:ascii="Century Gothic" w:hAnsi="Century Gothic" w:cs="Arial"/>
          <w:sz w:val="24"/>
          <w:szCs w:val="24"/>
        </w:rPr>
        <w:t xml:space="preserve"> California Department of Transportation (Caltrans)</w:t>
      </w:r>
      <w:r w:rsidR="003A48AA">
        <w:rPr>
          <w:rFonts w:ascii="Century Gothic" w:hAnsi="Century Gothic" w:cs="Arial"/>
          <w:sz w:val="24"/>
          <w:szCs w:val="24"/>
        </w:rPr>
        <w:t xml:space="preserve"> 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is pleased to submit the 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Project Title</w:t>
      </w:r>
      <w:r w:rsidR="003B33D3" w:rsidRPr="003B33D3">
        <w:rPr>
          <w:rFonts w:ascii="Century Gothic" w:hAnsi="Century Gothic" w:cs="Arial"/>
          <w:sz w:val="24"/>
          <w:szCs w:val="24"/>
          <w:highlight w:val="yellow"/>
        </w:rPr>
        <w:t>&gt;&gt;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(Project) </w:t>
      </w:r>
      <w:r w:rsidR="006D6A1F">
        <w:rPr>
          <w:rFonts w:ascii="Century Gothic" w:hAnsi="Century Gothic" w:cs="Arial"/>
          <w:sz w:val="24"/>
          <w:szCs w:val="24"/>
        </w:rPr>
        <w:t>located in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lt;</w:t>
      </w:r>
      <w:r w:rsidR="0B7A5446" w:rsidRPr="20CE55A3">
        <w:rPr>
          <w:rFonts w:ascii="Century Gothic" w:hAnsi="Century Gothic" w:cs="Arial"/>
          <w:sz w:val="24"/>
          <w:szCs w:val="24"/>
          <w:highlight w:val="yellow"/>
        </w:rPr>
        <w:t>P</w:t>
      </w:r>
      <w:r w:rsidR="006D6A1F" w:rsidRPr="20CE55A3">
        <w:rPr>
          <w:rFonts w:ascii="Century Gothic" w:hAnsi="Century Gothic" w:cs="Arial"/>
          <w:sz w:val="24"/>
          <w:szCs w:val="24"/>
          <w:highlight w:val="yellow"/>
        </w:rPr>
        <w:t xml:space="preserve">roject </w:t>
      </w:r>
      <w:r w:rsidR="3D3AFF56" w:rsidRPr="20CE55A3">
        <w:rPr>
          <w:rFonts w:ascii="Century Gothic" w:hAnsi="Century Gothic" w:cs="Arial"/>
          <w:sz w:val="24"/>
          <w:szCs w:val="24"/>
          <w:highlight w:val="yellow"/>
        </w:rPr>
        <w:t>C</w:t>
      </w:r>
      <w:r w:rsidR="006D6A1F" w:rsidRPr="20CE55A3">
        <w:rPr>
          <w:rFonts w:ascii="Century Gothic" w:hAnsi="Century Gothic" w:cs="Arial"/>
          <w:sz w:val="24"/>
          <w:szCs w:val="24"/>
          <w:highlight w:val="yellow"/>
        </w:rPr>
        <w:t>ity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6D6A1F">
        <w:rPr>
          <w:rFonts w:ascii="Century Gothic" w:hAnsi="Century Gothic" w:cs="Arial"/>
          <w:sz w:val="24"/>
          <w:szCs w:val="24"/>
        </w:rPr>
        <w:t>, California,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for consideration in the United States Department of Transportation (US</w:t>
      </w:r>
      <w:r>
        <w:rPr>
          <w:rFonts w:ascii="Century Gothic" w:hAnsi="Century Gothic" w:cs="Arial"/>
          <w:sz w:val="24"/>
          <w:szCs w:val="24"/>
        </w:rPr>
        <w:t xml:space="preserve"> 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DOT) </w:t>
      </w:r>
      <w:r w:rsidR="000E4FBC">
        <w:rPr>
          <w:rFonts w:ascii="Century Gothic" w:hAnsi="Century Gothic" w:cs="Arial"/>
          <w:sz w:val="24"/>
          <w:szCs w:val="24"/>
        </w:rPr>
        <w:t xml:space="preserve">Fiscal Year </w:t>
      </w:r>
      <w:r w:rsidR="000E4FBC" w:rsidRPr="00F75164">
        <w:rPr>
          <w:rFonts w:ascii="Century Gothic" w:hAnsi="Century Gothic" w:cs="Arial"/>
          <w:sz w:val="24"/>
          <w:szCs w:val="24"/>
          <w:highlight w:val="yellow"/>
        </w:rPr>
        <w:t>&lt;&lt;20XX&gt;&gt;</w:t>
      </w:r>
      <w:r w:rsidR="00F000DE" w:rsidRPr="00F000DE">
        <w:rPr>
          <w:rFonts w:ascii="Century Gothic" w:hAnsi="Century Gothic" w:cs="Arial"/>
          <w:sz w:val="24"/>
          <w:szCs w:val="24"/>
        </w:rPr>
        <w:t xml:space="preserve"> </w:t>
      </w:r>
      <w:r w:rsidR="00AC0F3A" w:rsidRPr="006D6A1F">
        <w:rPr>
          <w:rFonts w:ascii="Century Gothic" w:hAnsi="Century Gothic" w:cs="Arial"/>
          <w:sz w:val="24"/>
          <w:szCs w:val="24"/>
          <w:highlight w:val="yellow"/>
        </w:rPr>
        <w:t>&lt;&lt;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>Funding P</w:t>
      </w:r>
      <w:r w:rsidR="00AC0F3A" w:rsidRPr="006D6A1F">
        <w:rPr>
          <w:rFonts w:ascii="Century Gothic" w:hAnsi="Century Gothic" w:cs="Arial"/>
          <w:sz w:val="24"/>
          <w:szCs w:val="24"/>
          <w:highlight w:val="yellow"/>
        </w:rPr>
        <w:t xml:space="preserve">rogram 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>N</w:t>
      </w:r>
      <w:r w:rsidR="00AC0F3A" w:rsidRPr="006D6A1F">
        <w:rPr>
          <w:rFonts w:ascii="Century Gothic" w:hAnsi="Century Gothic" w:cs="Arial"/>
          <w:sz w:val="24"/>
          <w:szCs w:val="24"/>
          <w:highlight w:val="yellow"/>
        </w:rPr>
        <w:t>ame&gt;&gt;</w:t>
      </w:r>
      <w:r w:rsidR="00F000DE" w:rsidRPr="00F000DE">
        <w:rPr>
          <w:rFonts w:ascii="Century Gothic" w:hAnsi="Century Gothic" w:cs="Arial"/>
          <w:sz w:val="24"/>
          <w:szCs w:val="24"/>
        </w:rPr>
        <w:t xml:space="preserve"> </w:t>
      </w:r>
      <w:r w:rsidR="00E22DD4">
        <w:rPr>
          <w:rFonts w:ascii="Century Gothic" w:hAnsi="Century Gothic" w:cs="Arial"/>
          <w:sz w:val="24"/>
          <w:szCs w:val="24"/>
        </w:rPr>
        <w:t>d</w:t>
      </w:r>
      <w:r w:rsidR="00F000DE" w:rsidRPr="00F000DE">
        <w:rPr>
          <w:rFonts w:ascii="Century Gothic" w:hAnsi="Century Gothic" w:cs="Arial"/>
          <w:sz w:val="24"/>
          <w:szCs w:val="24"/>
        </w:rPr>
        <w:t xml:space="preserve">iscretionary </w:t>
      </w:r>
      <w:r>
        <w:rPr>
          <w:rFonts w:ascii="Century Gothic" w:hAnsi="Century Gothic" w:cs="Arial"/>
          <w:sz w:val="24"/>
          <w:szCs w:val="24"/>
        </w:rPr>
        <w:t>g</w:t>
      </w:r>
      <w:r w:rsidR="00F000DE" w:rsidRPr="00F000DE">
        <w:rPr>
          <w:rFonts w:ascii="Century Gothic" w:hAnsi="Century Gothic" w:cs="Arial"/>
          <w:sz w:val="24"/>
          <w:szCs w:val="24"/>
        </w:rPr>
        <w:t xml:space="preserve">rant </w:t>
      </w:r>
      <w:r w:rsidR="00606830">
        <w:rPr>
          <w:rFonts w:ascii="Century Gothic" w:hAnsi="Century Gothic" w:cs="Arial"/>
          <w:sz w:val="24"/>
          <w:szCs w:val="24"/>
        </w:rPr>
        <w:t>program</w:t>
      </w:r>
      <w:r w:rsidR="00BC1048">
        <w:rPr>
          <w:rFonts w:ascii="Century Gothic" w:hAnsi="Century Gothic" w:cs="Arial"/>
          <w:sz w:val="24"/>
          <w:szCs w:val="24"/>
        </w:rPr>
        <w:t>.</w:t>
      </w:r>
      <w:r w:rsidR="00727D75">
        <w:rPr>
          <w:rFonts w:ascii="Century Gothic" w:hAnsi="Century Gothic" w:cs="Arial"/>
          <w:sz w:val="24"/>
          <w:szCs w:val="24"/>
        </w:rPr>
        <w:t xml:space="preserve">  </w:t>
      </w:r>
      <w:r>
        <w:rPr>
          <w:rFonts w:ascii="Century Gothic" w:hAnsi="Century Gothic" w:cs="Arial"/>
          <w:sz w:val="24"/>
          <w:szCs w:val="24"/>
        </w:rPr>
        <w:t xml:space="preserve">Caltrans </w:t>
      </w:r>
      <w:r w:rsidR="00606830">
        <w:rPr>
          <w:rFonts w:ascii="Century Gothic" w:hAnsi="Century Gothic" w:cs="Arial"/>
          <w:sz w:val="24"/>
          <w:szCs w:val="24"/>
        </w:rPr>
        <w:t xml:space="preserve">requests 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a total of </w:t>
      </w:r>
      <w:r w:rsidR="00FC30C6" w:rsidRPr="00FC30C6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727D75" w:rsidRPr="00FC30C6">
        <w:rPr>
          <w:rFonts w:ascii="Century Gothic" w:hAnsi="Century Gothic" w:cs="Arial"/>
          <w:sz w:val="24"/>
          <w:szCs w:val="24"/>
          <w:highlight w:val="yellow"/>
        </w:rPr>
        <w:t>$</w:t>
      </w:r>
      <w:r w:rsidR="00FC30C6" w:rsidRPr="00FC30C6">
        <w:rPr>
          <w:rFonts w:ascii="Century Gothic" w:hAnsi="Century Gothic" w:cs="Arial"/>
          <w:sz w:val="24"/>
          <w:szCs w:val="24"/>
          <w:highlight w:val="yellow"/>
        </w:rPr>
        <w:t>xx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FC30C6" w:rsidRPr="00FC30C6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million in grant funding</w:t>
      </w:r>
      <w:r w:rsidR="00372996">
        <w:rPr>
          <w:rFonts w:ascii="Century Gothic" w:hAnsi="Century Gothic" w:cs="Arial"/>
          <w:sz w:val="24"/>
          <w:szCs w:val="24"/>
        </w:rPr>
        <w:t xml:space="preserve"> and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ha</w:t>
      </w:r>
      <w:r w:rsidR="00144CFE">
        <w:rPr>
          <w:rFonts w:ascii="Century Gothic" w:hAnsi="Century Gothic" w:cs="Arial"/>
          <w:sz w:val="24"/>
          <w:szCs w:val="24"/>
        </w:rPr>
        <w:t>s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committed 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$xx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in 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lt;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funding source</w:t>
      </w:r>
      <w:r w:rsidR="003B33D3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727D75" w:rsidRPr="00727D75">
        <w:rPr>
          <w:rFonts w:ascii="Century Gothic" w:hAnsi="Century Gothic" w:cs="Arial"/>
          <w:sz w:val="24"/>
          <w:szCs w:val="24"/>
          <w:highlight w:val="yellow"/>
        </w:rPr>
        <w:t>&gt;</w:t>
      </w:r>
      <w:r w:rsidR="006D6A1F">
        <w:rPr>
          <w:rFonts w:ascii="Century Gothic" w:hAnsi="Century Gothic" w:cs="Arial"/>
          <w:sz w:val="24"/>
          <w:szCs w:val="24"/>
        </w:rPr>
        <w:t>.</w:t>
      </w:r>
    </w:p>
    <w:p w14:paraId="52640519" w14:textId="77777777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</w:p>
    <w:p w14:paraId="5F9454B4" w14:textId="0501BAF4" w:rsidR="006368B0" w:rsidRPr="006368B0" w:rsidRDefault="006D6A1F" w:rsidP="006368B0">
      <w:pPr>
        <w:rPr>
          <w:rFonts w:ascii="Century Gothic" w:hAnsi="Century Gothic" w:cs="Arial"/>
          <w:sz w:val="24"/>
          <w:szCs w:val="24"/>
        </w:rPr>
      </w:pPr>
      <w:r w:rsidRPr="006D6A1F">
        <w:rPr>
          <w:rFonts w:ascii="Century Gothic" w:hAnsi="Century Gothic" w:cs="Arial"/>
          <w:sz w:val="24"/>
          <w:szCs w:val="24"/>
          <w:highlight w:val="yellow"/>
        </w:rPr>
        <w:t>&lt;&lt;</w:t>
      </w:r>
      <w:r w:rsidR="00727D75" w:rsidRPr="006D6A1F">
        <w:rPr>
          <w:rFonts w:ascii="Century Gothic" w:hAnsi="Century Gothic" w:cs="Arial"/>
          <w:sz w:val="24"/>
          <w:szCs w:val="24"/>
          <w:highlight w:val="yellow"/>
        </w:rPr>
        <w:t>Briefly describe the project – purpose, need, scope;</w:t>
      </w:r>
      <w:r w:rsidR="006368B0" w:rsidRPr="006D6A1F">
        <w:rPr>
          <w:rFonts w:ascii="Century Gothic" w:hAnsi="Century Gothic" w:cs="Arial"/>
          <w:sz w:val="24"/>
          <w:szCs w:val="24"/>
          <w:highlight w:val="yellow"/>
        </w:rPr>
        <w:t xml:space="preserve"> year of construction; why it will be significant for the Nation, a metropolitan area, a rural area, or a region; how it meets some of the 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 xml:space="preserve">funding </w:t>
      </w:r>
      <w:r w:rsidR="00504ED0" w:rsidRPr="009F1C31">
        <w:rPr>
          <w:rFonts w:ascii="Century Gothic" w:hAnsi="Century Gothic" w:cs="Arial"/>
          <w:sz w:val="24"/>
          <w:szCs w:val="24"/>
          <w:highlight w:val="yellow"/>
        </w:rPr>
        <w:t>P</w:t>
      </w:r>
      <w:r w:rsidR="002E72C3" w:rsidRPr="009F1C31">
        <w:rPr>
          <w:rFonts w:ascii="Century Gothic" w:hAnsi="Century Gothic" w:cs="Arial"/>
          <w:sz w:val="24"/>
          <w:szCs w:val="24"/>
          <w:highlight w:val="yellow"/>
        </w:rPr>
        <w:t>rogram</w:t>
      </w:r>
      <w:r w:rsidR="00604DF1">
        <w:rPr>
          <w:rFonts w:ascii="Century Gothic" w:hAnsi="Century Gothic" w:cs="Arial"/>
          <w:sz w:val="24"/>
          <w:szCs w:val="24"/>
          <w:highlight w:val="yellow"/>
        </w:rPr>
        <w:t>’</w:t>
      </w:r>
      <w:r w:rsidRPr="006D6A1F">
        <w:rPr>
          <w:rFonts w:ascii="Century Gothic" w:hAnsi="Century Gothic" w:cs="Arial"/>
          <w:sz w:val="24"/>
          <w:szCs w:val="24"/>
          <w:highlight w:val="yellow"/>
        </w:rPr>
        <w:t>s</w:t>
      </w:r>
      <w:r w:rsidR="006368B0" w:rsidRPr="006D6A1F">
        <w:rPr>
          <w:rFonts w:ascii="Century Gothic" w:hAnsi="Century Gothic" w:cs="Arial"/>
          <w:sz w:val="24"/>
          <w:szCs w:val="24"/>
          <w:highlight w:val="yellow"/>
        </w:rPr>
        <w:t xml:space="preserve"> merit criteria.</w:t>
      </w:r>
      <w:r w:rsidR="00B6230E">
        <w:rPr>
          <w:rFonts w:ascii="Century Gothic" w:hAnsi="Century Gothic" w:cs="Arial"/>
          <w:sz w:val="24"/>
          <w:szCs w:val="24"/>
          <w:highlight w:val="yellow"/>
        </w:rPr>
        <w:t xml:space="preserve"> </w:t>
      </w:r>
      <w:r w:rsidR="006368B0" w:rsidRPr="006D6A1F">
        <w:rPr>
          <w:rFonts w:ascii="Century Gothic" w:hAnsi="Century Gothic" w:cs="Arial"/>
          <w:sz w:val="24"/>
          <w:szCs w:val="24"/>
          <w:highlight w:val="yellow"/>
        </w:rPr>
        <w:t xml:space="preserve"> Please reference the </w:t>
      </w:r>
      <w:r w:rsidR="00155B64" w:rsidRPr="00155B64">
        <w:rPr>
          <w:rFonts w:ascii="Century Gothic" w:hAnsi="Century Gothic"/>
          <w:sz w:val="24"/>
          <w:szCs w:val="24"/>
          <w:highlight w:val="yellow"/>
        </w:rPr>
        <w:t>NOFO</w:t>
      </w:r>
      <w:r w:rsidR="006368B0" w:rsidRPr="006D6A1F">
        <w:rPr>
          <w:rFonts w:ascii="Century Gothic" w:hAnsi="Century Gothic" w:cs="Arial"/>
          <w:sz w:val="24"/>
          <w:szCs w:val="24"/>
          <w:highlight w:val="yellow"/>
        </w:rPr>
        <w:t xml:space="preserve"> for additional information.</w:t>
      </w:r>
      <w:r w:rsidRPr="006D6A1F">
        <w:rPr>
          <w:rFonts w:ascii="Century Gothic" w:hAnsi="Century Gothic" w:cs="Arial"/>
          <w:sz w:val="24"/>
          <w:szCs w:val="24"/>
          <w:highlight w:val="yellow"/>
        </w:rPr>
        <w:t>&gt;&gt;</w:t>
      </w:r>
      <w:r w:rsidR="006368B0" w:rsidRPr="006368B0">
        <w:rPr>
          <w:rFonts w:ascii="Century Gothic" w:hAnsi="Century Gothic" w:cs="Arial"/>
          <w:sz w:val="24"/>
          <w:szCs w:val="24"/>
        </w:rPr>
        <w:t xml:space="preserve"> </w:t>
      </w:r>
    </w:p>
    <w:p w14:paraId="2B538526" w14:textId="77777777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</w:p>
    <w:p w14:paraId="3E27C245" w14:textId="4F87213B" w:rsidR="00727D75" w:rsidRPr="00727D75" w:rsidRDefault="00FC30C6" w:rsidP="00727D75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 xml:space="preserve">Caltrans </w:t>
      </w:r>
      <w:r w:rsidR="00155B64">
        <w:rPr>
          <w:rFonts w:ascii="Century Gothic" w:hAnsi="Century Gothic" w:cs="Arial"/>
          <w:sz w:val="24"/>
          <w:szCs w:val="24"/>
        </w:rPr>
        <w:t xml:space="preserve">would like to </w:t>
      </w:r>
      <w:r>
        <w:rPr>
          <w:rFonts w:ascii="Century Gothic" w:hAnsi="Century Gothic" w:cs="Arial"/>
          <w:sz w:val="24"/>
          <w:szCs w:val="24"/>
        </w:rPr>
        <w:t>t</w:t>
      </w:r>
      <w:r w:rsidR="00727D75" w:rsidRPr="00727D75">
        <w:rPr>
          <w:rFonts w:ascii="Century Gothic" w:hAnsi="Century Gothic" w:cs="Arial"/>
          <w:sz w:val="24"/>
          <w:szCs w:val="24"/>
        </w:rPr>
        <w:t>hank</w:t>
      </w:r>
      <w:r>
        <w:rPr>
          <w:rFonts w:ascii="Century Gothic" w:hAnsi="Century Gothic" w:cs="Arial"/>
          <w:sz w:val="24"/>
          <w:szCs w:val="24"/>
        </w:rPr>
        <w:t xml:space="preserve"> US</w:t>
      </w:r>
      <w:r w:rsidR="00155B64">
        <w:rPr>
          <w:rFonts w:ascii="Century Gothic" w:hAnsi="Century Gothic" w:cs="Arial"/>
          <w:sz w:val="24"/>
          <w:szCs w:val="24"/>
        </w:rPr>
        <w:t xml:space="preserve"> </w:t>
      </w:r>
      <w:r>
        <w:rPr>
          <w:rFonts w:ascii="Century Gothic" w:hAnsi="Century Gothic" w:cs="Arial"/>
          <w:sz w:val="24"/>
          <w:szCs w:val="24"/>
        </w:rPr>
        <w:t xml:space="preserve">DOT 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for taking the time to review and consider our application for </w:t>
      </w:r>
      <w:r w:rsidR="00087EB1">
        <w:rPr>
          <w:rFonts w:ascii="Century Gothic" w:hAnsi="Century Gothic" w:cs="Arial"/>
          <w:sz w:val="24"/>
          <w:szCs w:val="24"/>
        </w:rPr>
        <w:t>the</w:t>
      </w:r>
      <w:r w:rsidR="00613943">
        <w:rPr>
          <w:rFonts w:ascii="Century Gothic" w:hAnsi="Century Gothic" w:cs="Arial"/>
          <w:sz w:val="24"/>
          <w:szCs w:val="24"/>
        </w:rPr>
        <w:t xml:space="preserve"> </w:t>
      </w:r>
      <w:r w:rsidR="00505002" w:rsidRPr="009F1C31">
        <w:rPr>
          <w:rFonts w:ascii="Century Gothic" w:hAnsi="Century Gothic" w:cs="Arial"/>
          <w:sz w:val="24"/>
          <w:szCs w:val="24"/>
          <w:highlight w:val="yellow"/>
        </w:rPr>
        <w:t>&lt;&lt;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 xml:space="preserve">Funding </w:t>
      </w:r>
      <w:r w:rsidR="00505002" w:rsidRPr="009F1C31">
        <w:rPr>
          <w:rFonts w:ascii="Century Gothic" w:hAnsi="Century Gothic" w:cs="Arial"/>
          <w:sz w:val="24"/>
          <w:szCs w:val="24"/>
          <w:highlight w:val="yellow"/>
        </w:rPr>
        <w:t xml:space="preserve">Program </w:t>
      </w:r>
      <w:r w:rsidR="00372996">
        <w:rPr>
          <w:rFonts w:ascii="Century Gothic" w:hAnsi="Century Gothic" w:cs="Arial"/>
          <w:sz w:val="24"/>
          <w:szCs w:val="24"/>
          <w:highlight w:val="yellow"/>
        </w:rPr>
        <w:t>N</w:t>
      </w:r>
      <w:r w:rsidR="00505002" w:rsidRPr="009F1C31">
        <w:rPr>
          <w:rFonts w:ascii="Century Gothic" w:hAnsi="Century Gothic" w:cs="Arial"/>
          <w:sz w:val="24"/>
          <w:szCs w:val="24"/>
          <w:highlight w:val="yellow"/>
        </w:rPr>
        <w:t>ame</w:t>
      </w:r>
      <w:r w:rsidR="00785684" w:rsidRPr="009F1C31">
        <w:rPr>
          <w:rFonts w:ascii="Century Gothic" w:hAnsi="Century Gothic" w:cs="Arial"/>
          <w:sz w:val="24"/>
          <w:szCs w:val="24"/>
          <w:highlight w:val="yellow"/>
        </w:rPr>
        <w:t>&gt;&gt;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award.</w:t>
      </w:r>
    </w:p>
    <w:p w14:paraId="6AF46733" w14:textId="3D27F2CF" w:rsidR="00360D49" w:rsidRPr="000973AA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409ABC9A" w14:textId="337CC521" w:rsidR="00360D49" w:rsidRPr="000973AA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 w:rsidRPr="000973AA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Sincerely,</w:t>
      </w:r>
    </w:p>
    <w:p w14:paraId="54A36212" w14:textId="1AF639A3" w:rsidR="00360D49" w:rsidRPr="000973AA" w:rsidRDefault="00360D49" w:rsidP="0079455C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730DE7AC" w14:textId="777D99EE" w:rsidR="00360D49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5130F6A2" w14:textId="77777777" w:rsidR="00C50B39" w:rsidRPr="000973AA" w:rsidRDefault="00C50B3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2AC3DA8B" w14:textId="7E1B4831" w:rsidR="00360D49" w:rsidRPr="000973AA" w:rsidRDefault="00C50B3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DINA A. EL-TAWANSY</w:t>
      </w:r>
    </w:p>
    <w:p w14:paraId="6D0D293E" w14:textId="448AD200" w:rsidR="00E66AEE" w:rsidRDefault="003A48AA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D</w:t>
      </w:r>
      <w:r w:rsidR="00C50B39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irector</w:t>
      </w:r>
    </w:p>
    <w:sectPr w:rsidR="00E66AEE" w:rsidSect="00DA217F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771" w:right="1080" w:bottom="1080" w:left="108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Mendez, Darleen@DOT" w:date="2023-03-30T11:35:00Z" w:initials="MD">
    <w:p w14:paraId="56F36805" w14:textId="1E576873" w:rsidR="004F406A" w:rsidRDefault="004F406A" w:rsidP="20CE55A3">
      <w:pPr>
        <w:pStyle w:val="CommentText"/>
      </w:pPr>
      <w:r>
        <w:rPr>
          <w:rStyle w:val="CommentReference"/>
        </w:rPr>
        <w:annotationRef/>
      </w:r>
      <w:r w:rsidR="20CE55A3">
        <w:t>Please insert grant application due date listed on the NOFO.</w:t>
      </w:r>
      <w:r>
        <w:rPr>
          <w:rStyle w:val="CommentReference"/>
        </w:rPr>
        <w:annotationRef/>
      </w:r>
    </w:p>
  </w:comment>
  <w:comment w:id="1" w:author="Bente, Connor@DOT" w:date="2025-02-11T10:08:00Z" w:initials="BC">
    <w:p w14:paraId="40C6F37D" w14:textId="1A7A03A8" w:rsidR="6218434B" w:rsidRDefault="6218434B">
      <w:pPr>
        <w:pStyle w:val="CommentText"/>
      </w:pPr>
      <w:r w:rsidRPr="6218434B">
        <w:rPr>
          <w:b/>
          <w:bCs/>
        </w:rPr>
        <w:t>Letter format instructions to guide your QA/QC before sending to HQ for signing:</w:t>
      </w:r>
      <w:r>
        <w:rPr>
          <w:rStyle w:val="CommentReference"/>
        </w:rPr>
        <w:annotationRef/>
      </w:r>
    </w:p>
    <w:p w14:paraId="3361CA05" w14:textId="3308CE47" w:rsidR="6218434B" w:rsidRDefault="6218434B">
      <w:pPr>
        <w:pStyle w:val="CommentText"/>
      </w:pPr>
      <w:r>
        <w:t>Keep to one page.</w:t>
      </w:r>
    </w:p>
    <w:p w14:paraId="5A663553" w14:textId="1862EC62" w:rsidR="6218434B" w:rsidRDefault="6218434B">
      <w:pPr>
        <w:pStyle w:val="CommentText"/>
      </w:pPr>
      <w:r>
        <w:t>Spell out the first instance of all acronyms, ONLY IF THE ACRONYM IS USED AGAIN</w:t>
      </w:r>
    </w:p>
    <w:p w14:paraId="6F306A0C" w14:textId="7EE45AAB" w:rsidR="6218434B" w:rsidRDefault="6218434B">
      <w:pPr>
        <w:pStyle w:val="CommentText"/>
      </w:pPr>
      <w:r>
        <w:t xml:space="preserve">Do not use a subject line or a “Re:” line.  </w:t>
      </w:r>
    </w:p>
    <w:p w14:paraId="1FF64756" w14:textId="3B4B53BC" w:rsidR="6218434B" w:rsidRDefault="6218434B">
      <w:pPr>
        <w:pStyle w:val="CommentText"/>
      </w:pPr>
      <w:r>
        <w:t>Font is 12-point, Century Gothic.  (11 is acceptable to fit page)</w:t>
      </w:r>
    </w:p>
    <w:p w14:paraId="1A4CB1D5" w14:textId="2B98A8DD" w:rsidR="6218434B" w:rsidRDefault="6218434B">
      <w:pPr>
        <w:pStyle w:val="CommentText"/>
      </w:pPr>
      <w:r>
        <w:t>Margins are 0.75" inch on the left, right, and bottom.  1.23" on top.</w:t>
      </w:r>
    </w:p>
    <w:p w14:paraId="6BFB52DC" w14:textId="1FF9121F" w:rsidR="6218434B" w:rsidRDefault="6218434B">
      <w:pPr>
        <w:pStyle w:val="CommentText"/>
      </w:pPr>
      <w:r>
        <w:t>Body of the document is Left- aligned.</w:t>
      </w:r>
    </w:p>
    <w:p w14:paraId="1F62E1DE" w14:textId="4A191DFD" w:rsidR="6218434B" w:rsidRDefault="6218434B">
      <w:pPr>
        <w:pStyle w:val="CommentText"/>
      </w:pPr>
      <w:r>
        <w:t>Use two spaces after a period.</w:t>
      </w:r>
    </w:p>
    <w:p w14:paraId="43F51B6F" w14:textId="05955AA1" w:rsidR="6218434B" w:rsidRDefault="6218434B">
      <w:pPr>
        <w:pStyle w:val="CommentText"/>
      </w:pPr>
      <w:r>
        <w:t>Remove mentions of dollar amounts.</w:t>
      </w:r>
    </w:p>
    <w:p w14:paraId="0A2585AE" w14:textId="1569CFB6" w:rsidR="6218434B" w:rsidRDefault="6218434B">
      <w:pPr>
        <w:pStyle w:val="CommentText"/>
      </w:pPr>
      <w:r w:rsidRPr="6218434B">
        <w:rPr>
          <w:b/>
          <w:bCs/>
          <w:u w:val="single"/>
        </w:rPr>
        <w:t>DELETE</w:t>
      </w:r>
      <w:r w:rsidRPr="6218434B">
        <w:rPr>
          <w:b/>
          <w:bCs/>
        </w:rPr>
        <w:t xml:space="preserve"> ALL COMMENTS, remove all yellow highlight and </w:t>
      </w:r>
      <w:r w:rsidRPr="6218434B">
        <w:rPr>
          <w:b/>
          <w:bCs/>
          <w:i/>
          <w:iCs/>
        </w:rPr>
        <w:t>italicized text</w:t>
      </w:r>
      <w:r w:rsidRPr="6218434B">
        <w:rPr>
          <w:b/>
          <w:bCs/>
        </w:rPr>
        <w:t>, and do a spell check and an acronym check prior to submitting to HQ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6F36805" w15:done="0"/>
  <w15:commentEx w15:paraId="0A2585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CFF29A" w16cex:dateUtc="2023-03-30T18:35:00Z"/>
  <w16cex:commentExtensible w16cex:durableId="71F5C3F7" w16cex:dateUtc="2025-02-11T18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6F36805" w16cid:durableId="27CFF29A"/>
  <w16cid:commentId w16cid:paraId="0A2585AE" w16cid:durableId="71F5C3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404292" w14:textId="77777777" w:rsidR="009828AD" w:rsidRDefault="009828AD" w:rsidP="008172B0">
      <w:r>
        <w:separator/>
      </w:r>
    </w:p>
  </w:endnote>
  <w:endnote w:type="continuationSeparator" w:id="0">
    <w:p w14:paraId="19FE9954" w14:textId="77777777" w:rsidR="009828AD" w:rsidRDefault="009828AD" w:rsidP="008172B0">
      <w:r>
        <w:continuationSeparator/>
      </w:r>
    </w:p>
  </w:endnote>
  <w:endnote w:type="continuationNotice" w:id="1">
    <w:p w14:paraId="3B55A4F9" w14:textId="77777777" w:rsidR="009828AD" w:rsidRDefault="009828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0C497" w14:textId="575DBDBC" w:rsidR="00B67EB5" w:rsidRPr="00B67EB5" w:rsidRDefault="004B3482" w:rsidP="000E5DC4">
    <w:pPr>
      <w:pStyle w:val="Footer"/>
      <w:jc w:val="center"/>
      <w:rPr>
        <w:vanish/>
      </w:rPr>
    </w:pPr>
    <w:r w:rsidRPr="004B3482">
      <w:rPr>
        <w:rFonts w:ascii="Century Gothic" w:hAnsi="Century Gothic"/>
        <w:sz w:val="16"/>
        <w:szCs w:val="16"/>
      </w:rPr>
      <w:t>“Provide a safe and reliable transportation network that serves all people and respects the environment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1010A" w14:textId="51CC0FF5" w:rsidR="00BA1C2F" w:rsidRPr="00606830" w:rsidRDefault="00606830" w:rsidP="00606830">
    <w:pPr>
      <w:jc w:val="center"/>
      <w:rPr>
        <w:rFonts w:ascii="Times New Roman" w:eastAsia="Times New Roman" w:hAnsi="Times New Roman" w:cs="Times New Roman"/>
        <w:sz w:val="16"/>
        <w:szCs w:val="16"/>
      </w:rPr>
    </w:pPr>
    <w:r>
      <w:rPr>
        <w:rFonts w:ascii="Century Gothic" w:eastAsia="Times New Roman" w:hAnsi="Century Gothic" w:cs="Times New Roman"/>
        <w:sz w:val="16"/>
        <w:szCs w:val="16"/>
      </w:rPr>
      <w:t>“Improving lives and communities through transportation</w:t>
    </w:r>
    <w:r w:rsidR="007C6D49">
      <w:rPr>
        <w:rFonts w:ascii="Century Gothic" w:eastAsia="Times New Roman" w:hAnsi="Century Gothic" w:cs="Times New Roman"/>
        <w:sz w:val="16"/>
        <w:szCs w:val="16"/>
      </w:rPr>
      <w:t>.</w:t>
    </w:r>
    <w:r>
      <w:rPr>
        <w:rFonts w:ascii="Century Gothic" w:eastAsia="Times New Roman" w:hAnsi="Century Gothic" w:cs="Times New Roman"/>
        <w:sz w:val="16"/>
        <w:szCs w:val="16"/>
      </w:rPr>
      <w:t>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C660A" w14:textId="77777777" w:rsidR="009828AD" w:rsidRDefault="009828AD" w:rsidP="008172B0">
      <w:r>
        <w:separator/>
      </w:r>
    </w:p>
  </w:footnote>
  <w:footnote w:type="continuationSeparator" w:id="0">
    <w:p w14:paraId="2624A1F0" w14:textId="77777777" w:rsidR="009828AD" w:rsidRDefault="009828AD" w:rsidP="008172B0">
      <w:r>
        <w:continuationSeparator/>
      </w:r>
    </w:p>
  </w:footnote>
  <w:footnote w:type="continuationNotice" w:id="1">
    <w:p w14:paraId="537E419B" w14:textId="77777777" w:rsidR="009828AD" w:rsidRDefault="009828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B0255" w14:textId="72B3C5BD" w:rsidR="00DA217F" w:rsidRPr="009D40AC" w:rsidRDefault="00DA217F" w:rsidP="00DA217F">
    <w:pPr>
      <w:rPr>
        <w:rFonts w:ascii="Century Gothic" w:hAnsi="Century Gothic" w:cs="Arial"/>
        <w:sz w:val="24"/>
        <w:szCs w:val="24"/>
      </w:rPr>
    </w:pPr>
    <w:r w:rsidRPr="009D40AC">
      <w:rPr>
        <w:rFonts w:ascii="Century Gothic" w:hAnsi="Century Gothic" w:cs="Arial"/>
        <w:sz w:val="24"/>
        <w:szCs w:val="24"/>
      </w:rPr>
      <w:t>&lt;Mr./Ms./The Honorable Name&gt;</w:t>
    </w:r>
    <w:r w:rsidR="00E66AEE">
      <w:rPr>
        <w:rFonts w:ascii="Century Gothic" w:hAnsi="Century Gothic" w:cs="Arial"/>
        <w:sz w:val="24"/>
        <w:szCs w:val="24"/>
      </w:rPr>
      <w:t xml:space="preserve">, </w:t>
    </w:r>
    <w:r w:rsidRPr="009D40AC">
      <w:rPr>
        <w:rFonts w:ascii="Century Gothic" w:hAnsi="Century Gothic" w:cs="Arial"/>
        <w:sz w:val="24"/>
        <w:szCs w:val="24"/>
      </w:rPr>
      <w:t>&lt;Title&gt;</w:t>
    </w:r>
  </w:p>
  <w:p w14:paraId="5A93CC50" w14:textId="75B5CF41" w:rsidR="008172B0" w:rsidRDefault="009D40AC" w:rsidP="00DA217F">
    <w:pPr>
      <w:pStyle w:val="Header"/>
      <w:widowControl w:val="0"/>
      <w:rPr>
        <w:rFonts w:ascii="Century Gothic" w:hAnsi="Century Gothic"/>
        <w:sz w:val="24"/>
        <w:szCs w:val="24"/>
      </w:rPr>
    </w:pPr>
    <w:r w:rsidRPr="009D40AC">
      <w:rPr>
        <w:rFonts w:ascii="Century Gothic" w:hAnsi="Century Gothic"/>
        <w:sz w:val="24"/>
        <w:szCs w:val="24"/>
      </w:rPr>
      <w:t>&lt;Date&gt;</w:t>
    </w:r>
  </w:p>
  <w:p w14:paraId="5ADCEA85" w14:textId="11BC06D3" w:rsidR="00E66AEE" w:rsidRDefault="00E66AEE" w:rsidP="00DA217F">
    <w:pPr>
      <w:pStyle w:val="Header"/>
      <w:widowControl w:val="0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 xml:space="preserve">&lt;Page </w:t>
    </w:r>
    <w:r w:rsidRPr="00E66AEE">
      <w:rPr>
        <w:rFonts w:ascii="Century Gothic" w:hAnsi="Century Gothic"/>
        <w:sz w:val="24"/>
        <w:szCs w:val="24"/>
      </w:rPr>
      <w:fldChar w:fldCharType="begin"/>
    </w:r>
    <w:r w:rsidRPr="00E66AEE">
      <w:rPr>
        <w:rFonts w:ascii="Century Gothic" w:hAnsi="Century Gothic"/>
        <w:sz w:val="24"/>
        <w:szCs w:val="24"/>
      </w:rPr>
      <w:instrText xml:space="preserve"> PAGE   \* MERGEFORMAT </w:instrText>
    </w:r>
    <w:r w:rsidRPr="00E66AEE">
      <w:rPr>
        <w:rFonts w:ascii="Century Gothic" w:hAnsi="Century Gothic"/>
        <w:sz w:val="24"/>
        <w:szCs w:val="24"/>
      </w:rPr>
      <w:fldChar w:fldCharType="separate"/>
    </w:r>
    <w:r w:rsidRPr="00E66AEE">
      <w:rPr>
        <w:rFonts w:ascii="Century Gothic" w:hAnsi="Century Gothic"/>
        <w:noProof/>
        <w:sz w:val="24"/>
        <w:szCs w:val="24"/>
      </w:rPr>
      <w:t>1</w:t>
    </w:r>
    <w:r w:rsidRPr="00E66AEE">
      <w:rPr>
        <w:rFonts w:ascii="Century Gothic" w:hAnsi="Century Gothic"/>
        <w:noProof/>
        <w:sz w:val="24"/>
        <w:szCs w:val="24"/>
      </w:rPr>
      <w:fldChar w:fldCharType="end"/>
    </w:r>
  </w:p>
  <w:p w14:paraId="7794A7E4" w14:textId="1CF9D61C" w:rsidR="009D40AC" w:rsidRDefault="009D40AC" w:rsidP="00DA217F">
    <w:pPr>
      <w:pStyle w:val="Header"/>
      <w:widowControl w:val="0"/>
      <w:rPr>
        <w:rFonts w:ascii="Century Gothic" w:hAnsi="Century Gothic"/>
        <w:sz w:val="24"/>
        <w:szCs w:val="24"/>
      </w:rPr>
    </w:pPr>
  </w:p>
  <w:p w14:paraId="3797A273" w14:textId="77777777" w:rsidR="009D40AC" w:rsidRPr="009D40AC" w:rsidRDefault="009D40AC" w:rsidP="00DA217F">
    <w:pPr>
      <w:pStyle w:val="Header"/>
      <w:widowControl w:val="0"/>
      <w:rPr>
        <w:rFonts w:ascii="Century Gothic" w:hAnsi="Century Gothic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92408" w14:textId="16C1FC09" w:rsidR="00DA217F" w:rsidRDefault="00DA217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EEAC27" wp14:editId="40EAB737">
          <wp:simplePos x="0" y="0"/>
          <wp:positionH relativeFrom="page">
            <wp:posOffset>9525</wp:posOffset>
          </wp:positionH>
          <wp:positionV relativeFrom="page">
            <wp:posOffset>19050</wp:posOffset>
          </wp:positionV>
          <wp:extent cx="7764260" cy="1689100"/>
          <wp:effectExtent l="0" t="0" r="8255" b="635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260" cy="168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153910"/>
    <w:multiLevelType w:val="hybridMultilevel"/>
    <w:tmpl w:val="08643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799726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endez, Darleen@DOT">
    <w15:presenceInfo w15:providerId="AD" w15:userId="S::Darleen.Mendez@dot.ca.gov::3585ae01-1809-4ff2-a915-7c96d032b34a"/>
  </w15:person>
  <w15:person w15:author="Bente, Connor@DOT">
    <w15:presenceInfo w15:providerId="AD" w15:userId="S::connor.bente@dot.ca.gov::dca867bb-7d45-4927-aa83-5e603a57b2f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E1NzU0MjY0MzFR0lEKTi0uzszPAykwrAUAa38ghywAAAA="/>
  </w:docVars>
  <w:rsids>
    <w:rsidRoot w:val="008172B0"/>
    <w:rsid w:val="000334A7"/>
    <w:rsid w:val="00037741"/>
    <w:rsid w:val="00077724"/>
    <w:rsid w:val="00087EB1"/>
    <w:rsid w:val="000973AA"/>
    <w:rsid w:val="000D4A7A"/>
    <w:rsid w:val="000E4FBC"/>
    <w:rsid w:val="000E5DC4"/>
    <w:rsid w:val="000F1C61"/>
    <w:rsid w:val="001221B7"/>
    <w:rsid w:val="00144CFE"/>
    <w:rsid w:val="00146ED1"/>
    <w:rsid w:val="00155B64"/>
    <w:rsid w:val="00177A9B"/>
    <w:rsid w:val="0018006F"/>
    <w:rsid w:val="00185E53"/>
    <w:rsid w:val="0019329C"/>
    <w:rsid w:val="001B2BE7"/>
    <w:rsid w:val="001C0176"/>
    <w:rsid w:val="001E71C1"/>
    <w:rsid w:val="00203B83"/>
    <w:rsid w:val="002138BD"/>
    <w:rsid w:val="002138F0"/>
    <w:rsid w:val="002369D7"/>
    <w:rsid w:val="00297BF7"/>
    <w:rsid w:val="002A1A46"/>
    <w:rsid w:val="002B0AC6"/>
    <w:rsid w:val="002E72C3"/>
    <w:rsid w:val="003157A6"/>
    <w:rsid w:val="00360D49"/>
    <w:rsid w:val="00365398"/>
    <w:rsid w:val="00372996"/>
    <w:rsid w:val="003A48AA"/>
    <w:rsid w:val="003B33D3"/>
    <w:rsid w:val="003B487C"/>
    <w:rsid w:val="003C6540"/>
    <w:rsid w:val="003E48F5"/>
    <w:rsid w:val="004050EF"/>
    <w:rsid w:val="004371BA"/>
    <w:rsid w:val="00477302"/>
    <w:rsid w:val="0048566F"/>
    <w:rsid w:val="0049438C"/>
    <w:rsid w:val="004A4B8B"/>
    <w:rsid w:val="004B3482"/>
    <w:rsid w:val="004E449B"/>
    <w:rsid w:val="004F406A"/>
    <w:rsid w:val="00504ED0"/>
    <w:rsid w:val="00505002"/>
    <w:rsid w:val="00521782"/>
    <w:rsid w:val="0053407E"/>
    <w:rsid w:val="0053557B"/>
    <w:rsid w:val="00597DD9"/>
    <w:rsid w:val="005B160A"/>
    <w:rsid w:val="005E0E0D"/>
    <w:rsid w:val="005E546D"/>
    <w:rsid w:val="00604DF1"/>
    <w:rsid w:val="00606830"/>
    <w:rsid w:val="00613943"/>
    <w:rsid w:val="006237A2"/>
    <w:rsid w:val="006368B0"/>
    <w:rsid w:val="006C162F"/>
    <w:rsid w:val="006D6A1F"/>
    <w:rsid w:val="006E4921"/>
    <w:rsid w:val="006F1F46"/>
    <w:rsid w:val="00712887"/>
    <w:rsid w:val="00720FCE"/>
    <w:rsid w:val="00727D75"/>
    <w:rsid w:val="00740203"/>
    <w:rsid w:val="00740343"/>
    <w:rsid w:val="00741E97"/>
    <w:rsid w:val="00751609"/>
    <w:rsid w:val="00774E0C"/>
    <w:rsid w:val="00785684"/>
    <w:rsid w:val="0079455C"/>
    <w:rsid w:val="007B1D91"/>
    <w:rsid w:val="007C6D49"/>
    <w:rsid w:val="007C730F"/>
    <w:rsid w:val="007D234B"/>
    <w:rsid w:val="007E5445"/>
    <w:rsid w:val="007F6F66"/>
    <w:rsid w:val="00803CAB"/>
    <w:rsid w:val="008172B0"/>
    <w:rsid w:val="0083490C"/>
    <w:rsid w:val="00851B86"/>
    <w:rsid w:val="008578BD"/>
    <w:rsid w:val="008601F6"/>
    <w:rsid w:val="00874286"/>
    <w:rsid w:val="00887330"/>
    <w:rsid w:val="0089784A"/>
    <w:rsid w:val="008A016F"/>
    <w:rsid w:val="008B0610"/>
    <w:rsid w:val="008E3FD5"/>
    <w:rsid w:val="00964023"/>
    <w:rsid w:val="009649E4"/>
    <w:rsid w:val="00966A33"/>
    <w:rsid w:val="0098005D"/>
    <w:rsid w:val="009828AD"/>
    <w:rsid w:val="009D40AC"/>
    <w:rsid w:val="009F1C31"/>
    <w:rsid w:val="00A156B9"/>
    <w:rsid w:val="00A22AF9"/>
    <w:rsid w:val="00A57160"/>
    <w:rsid w:val="00A677B1"/>
    <w:rsid w:val="00A72835"/>
    <w:rsid w:val="00A9502E"/>
    <w:rsid w:val="00AA2AE5"/>
    <w:rsid w:val="00AB5A9E"/>
    <w:rsid w:val="00AC0F3A"/>
    <w:rsid w:val="00AE066B"/>
    <w:rsid w:val="00B40C7D"/>
    <w:rsid w:val="00B55F4E"/>
    <w:rsid w:val="00B6230E"/>
    <w:rsid w:val="00B67EB5"/>
    <w:rsid w:val="00B71ADE"/>
    <w:rsid w:val="00BA1C2F"/>
    <w:rsid w:val="00BC1048"/>
    <w:rsid w:val="00BC1EFB"/>
    <w:rsid w:val="00BC340C"/>
    <w:rsid w:val="00BD7D51"/>
    <w:rsid w:val="00BF3BCF"/>
    <w:rsid w:val="00C1749D"/>
    <w:rsid w:val="00C4773F"/>
    <w:rsid w:val="00C50B39"/>
    <w:rsid w:val="00C62501"/>
    <w:rsid w:val="00C85B23"/>
    <w:rsid w:val="00CC5CE0"/>
    <w:rsid w:val="00CF3BF7"/>
    <w:rsid w:val="00CF6B82"/>
    <w:rsid w:val="00CF73F8"/>
    <w:rsid w:val="00D41904"/>
    <w:rsid w:val="00DA217F"/>
    <w:rsid w:val="00DF0500"/>
    <w:rsid w:val="00E01A64"/>
    <w:rsid w:val="00E17BED"/>
    <w:rsid w:val="00E22DD4"/>
    <w:rsid w:val="00E4792A"/>
    <w:rsid w:val="00E52919"/>
    <w:rsid w:val="00E66AEE"/>
    <w:rsid w:val="00E758A8"/>
    <w:rsid w:val="00ED2DF6"/>
    <w:rsid w:val="00EF4BB5"/>
    <w:rsid w:val="00F000DE"/>
    <w:rsid w:val="00F1063D"/>
    <w:rsid w:val="00F75164"/>
    <w:rsid w:val="00F91B40"/>
    <w:rsid w:val="00FA20FD"/>
    <w:rsid w:val="00FA752C"/>
    <w:rsid w:val="00FC30C6"/>
    <w:rsid w:val="0B7A5446"/>
    <w:rsid w:val="1F81F194"/>
    <w:rsid w:val="20CE55A3"/>
    <w:rsid w:val="3A81F948"/>
    <w:rsid w:val="3D3AFF56"/>
    <w:rsid w:val="62184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5B898"/>
  <w15:chartTrackingRefBased/>
  <w15:docId w15:val="{6C6C52B0-1733-4C4B-BD19-DB21D25D6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2B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172B0"/>
  </w:style>
  <w:style w:type="paragraph" w:styleId="Footer">
    <w:name w:val="footer"/>
    <w:basedOn w:val="Normal"/>
    <w:link w:val="Foot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172B0"/>
  </w:style>
  <w:style w:type="character" w:styleId="Hyperlink">
    <w:name w:val="Hyperlink"/>
    <w:basedOn w:val="DefaultParagraphFont"/>
    <w:uiPriority w:val="99"/>
    <w:unhideWhenUsed/>
    <w:rsid w:val="008172B0"/>
    <w:rPr>
      <w:color w:val="0563C1" w:themeColor="hyperlink"/>
      <w:u w:val="single"/>
    </w:rPr>
  </w:style>
  <w:style w:type="paragraph" w:customStyle="1" w:styleId="p1">
    <w:name w:val="p1"/>
    <w:basedOn w:val="Normal"/>
    <w:link w:val="p1Char"/>
    <w:rsid w:val="008172B0"/>
  </w:style>
  <w:style w:type="character" w:customStyle="1" w:styleId="s1">
    <w:name w:val="s1"/>
    <w:basedOn w:val="DefaultParagraphFont"/>
    <w:rsid w:val="008172B0"/>
  </w:style>
  <w:style w:type="character" w:customStyle="1" w:styleId="apple-converted-space">
    <w:name w:val="apple-converted-space"/>
    <w:basedOn w:val="DefaultParagraphFont"/>
    <w:rsid w:val="008172B0"/>
  </w:style>
  <w:style w:type="paragraph" w:customStyle="1" w:styleId="CGCaps">
    <w:name w:val="CG Caps"/>
    <w:basedOn w:val="p1"/>
    <w:link w:val="CGCapsChar"/>
    <w:qFormat/>
    <w:rsid w:val="008172B0"/>
    <w:pPr>
      <w:jc w:val="center"/>
    </w:pPr>
    <w:rPr>
      <w:rFonts w:ascii="Century Gothic" w:hAnsi="Century Gothic"/>
      <w:caps/>
      <w:color w:val="000000"/>
      <w:spacing w:val="2"/>
      <w:sz w:val="16"/>
      <w:szCs w:val="16"/>
    </w:rPr>
  </w:style>
  <w:style w:type="character" w:customStyle="1" w:styleId="p1Char">
    <w:name w:val="p1 Char"/>
    <w:basedOn w:val="DefaultParagraphFont"/>
    <w:link w:val="p1"/>
    <w:rsid w:val="008172B0"/>
    <w:rPr>
      <w:rFonts w:ascii="Calibri" w:hAnsi="Calibri" w:cs="Calibri"/>
    </w:rPr>
  </w:style>
  <w:style w:type="character" w:customStyle="1" w:styleId="CGCapsChar">
    <w:name w:val="CG Caps Char"/>
    <w:basedOn w:val="p1Char"/>
    <w:link w:val="CGCaps"/>
    <w:rsid w:val="008172B0"/>
    <w:rPr>
      <w:rFonts w:ascii="Century Gothic" w:hAnsi="Century Gothic" w:cs="Calibri"/>
      <w:caps/>
      <w:color w:val="000000"/>
      <w:spacing w:val="2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0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048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C10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1048"/>
    <w:rPr>
      <w:rFonts w:ascii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1394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9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943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139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9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190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F406A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04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t.ca.gov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0586F644732141B9B667DF4FDD90EB" ma:contentTypeVersion="14" ma:contentTypeDescription="Create a new document." ma:contentTypeScope="" ma:versionID="9320742729b9292b96ac5b5eccc7d94f">
  <xsd:schema xmlns:xsd="http://www.w3.org/2001/XMLSchema" xmlns:xs="http://www.w3.org/2001/XMLSchema" xmlns:p="http://schemas.microsoft.com/office/2006/metadata/properties" xmlns:ns2="ac552116-e311-42c5-80d9-fe506b9da9a2" xmlns:ns3="65235355-7ccd-4120-9395-ca2e6c7f5c37" targetNamespace="http://schemas.microsoft.com/office/2006/metadata/properties" ma:root="true" ma:fieldsID="c295fdca2734b0276a0f386ee4d2d4bb" ns2:_="" ns3:_="">
    <xsd:import namespace="ac552116-e311-42c5-80d9-fe506b9da9a2"/>
    <xsd:import namespace="65235355-7ccd-4120-9395-ca2e6c7f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52116-e311-42c5-80d9-fe506b9da9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f56e16d-c432-4cf6-8b33-9e930b53c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35355-7ccd-4120-9395-ca2e6c7f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2599770-8fec-48bf-8c25-64f5fcc20485}" ma:internalName="TaxCatchAll" ma:showField="CatchAllData" ma:web="65235355-7ccd-4120-9395-ca2e6c7f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52116-e311-42c5-80d9-fe506b9da9a2">
      <Terms xmlns="http://schemas.microsoft.com/office/infopath/2007/PartnerControls"/>
    </lcf76f155ced4ddcb4097134ff3c332f>
    <TaxCatchAll xmlns="65235355-7ccd-4120-9395-ca2e6c7f5c3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65C3D-8CD6-4C5D-91A2-7B2325E757AE}"/>
</file>

<file path=customXml/itemProps2.xml><?xml version="1.0" encoding="utf-8"?>
<ds:datastoreItem xmlns:ds="http://schemas.openxmlformats.org/officeDocument/2006/customXml" ds:itemID="{A16F8B39-0D86-4DCD-9BF2-DCC77F861582}">
  <ds:schemaRefs>
    <ds:schemaRef ds:uri="http://schemas.microsoft.com/office/2006/metadata/properties"/>
    <ds:schemaRef ds:uri="http://schemas.microsoft.com/office/infopath/2007/PartnerControls"/>
    <ds:schemaRef ds:uri="ac552116-e311-42c5-80d9-fe506b9da9a2"/>
    <ds:schemaRef ds:uri="65235355-7ccd-4120-9395-ca2e6c7f5c37"/>
  </ds:schemaRefs>
</ds:datastoreItem>
</file>

<file path=customXml/itemProps3.xml><?xml version="1.0" encoding="utf-8"?>
<ds:datastoreItem xmlns:ds="http://schemas.openxmlformats.org/officeDocument/2006/customXml" ds:itemID="{EDE8231D-75E3-49C2-B7B9-0D6A31DFF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F2759F-0C7C-4807-A7E2-B91947DF42A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21b0a64-1740-43cc-8d88-4540d3487556}" enabled="0" method="" siteId="{621b0a64-1740-43cc-8d88-4540d348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3</Words>
  <Characters>1043</Characters>
  <Application>Microsoft Office Word</Application>
  <DocSecurity>0</DocSecurity>
  <Lines>38</Lines>
  <Paragraphs>19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oe, Daniel H@DOT</dc:creator>
  <cp:keywords/>
  <dc:description/>
  <cp:lastModifiedBy>Bente, Connor@DOT</cp:lastModifiedBy>
  <cp:revision>12</cp:revision>
  <dcterms:created xsi:type="dcterms:W3CDTF">2024-09-23T22:51:00Z</dcterms:created>
  <dcterms:modified xsi:type="dcterms:W3CDTF">2026-02-12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0586F644732141B9B667DF4FDD90EB</vt:lpwstr>
  </property>
  <property fmtid="{D5CDD505-2E9C-101B-9397-08002B2CF9AE}" pid="3" name="MediaServiceImageTags">
    <vt:lpwstr/>
  </property>
  <property fmtid="{D5CDD505-2E9C-101B-9397-08002B2CF9AE}" pid="5" name="docLang">
    <vt:lpwstr>en</vt:lpwstr>
  </property>
</Properties>
</file>